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"/>
        <w:gridCol w:w="2515"/>
        <w:gridCol w:w="2725"/>
        <w:gridCol w:w="73"/>
        <w:gridCol w:w="2872"/>
        <w:gridCol w:w="2442"/>
      </w:tblGrid>
      <w:tr w:rsidR="00FD39A8" w:rsidRPr="00344054" w14:paraId="18B706D1" w14:textId="77777777" w:rsidTr="00344054">
        <w:trPr>
          <w:trHeight w:val="1080"/>
        </w:trPr>
        <w:tc>
          <w:tcPr>
            <w:tcW w:w="5387" w:type="dxa"/>
            <w:gridSpan w:val="3"/>
          </w:tcPr>
          <w:p w14:paraId="72E35B66" w14:textId="20945B20" w:rsidR="00FD39A8" w:rsidRPr="00344054" w:rsidRDefault="00FD39A8" w:rsidP="00344054">
            <w:pPr>
              <w:spacing w:after="160" w:line="360" w:lineRule="auto"/>
              <w:contextualSpacing/>
              <w:rPr>
                <w:rFonts w:asciiTheme="minorBidi" w:hAnsiTheme="minorBidi"/>
                <w:b/>
                <w:bCs/>
                <w:color w:val="C19748"/>
                <w:sz w:val="36"/>
                <w:szCs w:val="36"/>
              </w:rPr>
            </w:pPr>
            <w:r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</w:rPr>
              <w:t xml:space="preserve">Marine </w:t>
            </w:r>
            <w:r w:rsidR="00E03F71"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  <w:lang w:val="en-US"/>
              </w:rPr>
              <w:t>Casualty / Incident</w:t>
            </w:r>
            <w:r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</w:rPr>
              <w:t xml:space="preserve"> </w:t>
            </w:r>
            <w:r w:rsidR="00A400E6"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</w:rPr>
              <w:t xml:space="preserve">Notification </w:t>
            </w:r>
            <w:r w:rsidR="00E03F71"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</w:rPr>
              <w:t>Form</w:t>
            </w:r>
          </w:p>
        </w:tc>
        <w:tc>
          <w:tcPr>
            <w:tcW w:w="5387" w:type="dxa"/>
            <w:gridSpan w:val="3"/>
          </w:tcPr>
          <w:p w14:paraId="173649B9" w14:textId="7C06A18D" w:rsidR="00FD39A8" w:rsidRPr="00344054" w:rsidRDefault="00E67C5A" w:rsidP="00344054">
            <w:pPr>
              <w:bidi/>
              <w:spacing w:after="160" w:line="360" w:lineRule="auto"/>
              <w:contextualSpacing/>
              <w:rPr>
                <w:rFonts w:asciiTheme="minorBidi" w:hAnsiTheme="minorBidi"/>
                <w:b/>
                <w:bCs/>
                <w:color w:val="C19748"/>
                <w:sz w:val="36"/>
                <w:szCs w:val="36"/>
                <w:rtl/>
                <w:lang w:bidi="ar-JO"/>
              </w:rPr>
            </w:pPr>
            <w:r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  <w:rtl/>
                <w:lang w:bidi="ar-JO"/>
              </w:rPr>
              <w:t>بيان</w:t>
            </w:r>
            <w:r w:rsidR="00FD39A8"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  <w:rtl/>
                <w:lang w:bidi="ar-JO"/>
              </w:rPr>
              <w:t xml:space="preserve"> </w:t>
            </w:r>
            <w:r w:rsidR="00E03F71" w:rsidRPr="00344054">
              <w:rPr>
                <w:rFonts w:asciiTheme="minorBidi" w:hAnsiTheme="minorBidi"/>
                <w:b/>
                <w:bCs/>
                <w:color w:val="C19748"/>
                <w:sz w:val="36"/>
                <w:szCs w:val="36"/>
                <w:rtl/>
                <w:lang w:bidi="ar-AE"/>
              </w:rPr>
              <w:t>إبلاغ عن الحوادث أو الأحداث البحرية</w:t>
            </w:r>
          </w:p>
        </w:tc>
      </w:tr>
      <w:tr w:rsidR="00C919AD" w:rsidRPr="00344054" w14:paraId="526FA646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  <w:trHeight w:val="213"/>
        </w:trPr>
        <w:tc>
          <w:tcPr>
            <w:tcW w:w="10627" w:type="dxa"/>
            <w:gridSpan w:val="5"/>
            <w:tcBorders>
              <w:top w:val="single" w:sz="12" w:space="0" w:color="000000" w:themeColor="text1"/>
              <w:left w:val="single" w:sz="12" w:space="0" w:color="auto"/>
              <w:bottom w:val="single" w:sz="12" w:space="0" w:color="4472C4" w:themeColor="accent5"/>
              <w:right w:val="single" w:sz="12" w:space="0" w:color="auto"/>
            </w:tcBorders>
            <w:shd w:val="clear" w:color="auto" w:fill="C19748"/>
            <w:vAlign w:val="center"/>
          </w:tcPr>
          <w:p w14:paraId="3F5C492A" w14:textId="2FAF57BF" w:rsidR="00C919AD" w:rsidRPr="00344054" w:rsidRDefault="00A400E6" w:rsidP="00344054">
            <w:pPr>
              <w:bidi/>
              <w:spacing w:line="360" w:lineRule="auto"/>
              <w:contextualSpacing/>
              <w:jc w:val="center"/>
              <w:rPr>
                <w:rFonts w:asciiTheme="minorBidi" w:hAnsiTheme="minorBidi"/>
                <w:b/>
                <w:bCs/>
                <w:sz w:val="32"/>
                <w:szCs w:val="32"/>
                <w:rtl/>
                <w:lang w:val="en-US" w:bidi="ar-JO"/>
              </w:rPr>
            </w:pPr>
            <w:bookmarkStart w:id="0" w:name="_Hlk148700554"/>
            <w:r w:rsidRPr="00344054">
              <w:rPr>
                <w:rFonts w:asciiTheme="minorBidi" w:hAnsiTheme="minorBidi"/>
                <w:b/>
                <w:bCs/>
                <w:sz w:val="32"/>
                <w:szCs w:val="32"/>
                <w:lang w:val="en-US" w:bidi="ar-JO"/>
              </w:rPr>
              <w:t xml:space="preserve">Marine Casualty / Incident </w:t>
            </w:r>
            <w:r w:rsidR="00C919AD" w:rsidRPr="00344054">
              <w:rPr>
                <w:rFonts w:asciiTheme="minorBidi" w:hAnsiTheme="minorBidi"/>
                <w:b/>
                <w:bCs/>
                <w:sz w:val="32"/>
                <w:szCs w:val="32"/>
                <w:lang w:val="en-US" w:bidi="ar-JO"/>
              </w:rPr>
              <w:t>Initial Notification</w:t>
            </w:r>
            <w:bookmarkEnd w:id="0"/>
          </w:p>
        </w:tc>
      </w:tr>
      <w:tr w:rsidR="0019693D" w:rsidRPr="00344054" w14:paraId="23DC298E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10627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4B4D3F0" w14:textId="2AC185E8" w:rsidR="0019693D" w:rsidRPr="00344054" w:rsidRDefault="0019693D" w:rsidP="00344054">
            <w:pPr>
              <w:tabs>
                <w:tab w:val="left" w:pos="9409"/>
                <w:tab w:val="right" w:pos="10511"/>
              </w:tabs>
              <w:spacing w:line="360" w:lineRule="auto"/>
              <w:jc w:val="both"/>
              <w:rPr>
                <w:rFonts w:asciiTheme="minorBidi" w:hAnsiTheme="minorBidi"/>
                <w:b/>
                <w:bCs/>
                <w:u w:val="single"/>
              </w:rPr>
            </w:pPr>
            <w:r w:rsidRPr="00344054">
              <w:rPr>
                <w:rFonts w:asciiTheme="minorBidi" w:hAnsiTheme="minorBidi"/>
                <w:b/>
                <w:bCs/>
                <w:u w:val="single"/>
              </w:rPr>
              <w:t>Guidelines:</w:t>
            </w:r>
          </w:p>
          <w:p w14:paraId="024177A9" w14:textId="02EA3A3B" w:rsidR="0019693D" w:rsidRPr="00344054" w:rsidRDefault="0019693D" w:rsidP="00344054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Theme="minorBidi" w:hAnsiTheme="minorBidi"/>
                <w:sz w:val="16"/>
                <w:szCs w:val="16"/>
                <w:lang w:val="en-US" w:bidi="ar-JO"/>
              </w:rPr>
            </w:pPr>
            <w:r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 xml:space="preserve">This </w:t>
            </w:r>
            <w:r w:rsidR="00A400E6"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>N</w:t>
            </w:r>
            <w:r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 xml:space="preserve">otification FORM must be forwarded by any means as soon as the Marine Casualty/incident occurs. to: E-mail: </w:t>
            </w:r>
            <w:r w:rsidR="00A76CC0" w:rsidRPr="00344054">
              <w:rPr>
                <w:rFonts w:asciiTheme="minorBidi" w:hAnsiTheme="minorBidi"/>
                <w:b/>
                <w:bCs/>
                <w:sz w:val="16"/>
                <w:szCs w:val="16"/>
                <w:lang w:val="en-US" w:bidi="ar-JO"/>
              </w:rPr>
              <w:t>NAV@PCFC.AE</w:t>
            </w:r>
          </w:p>
          <w:p w14:paraId="31CF886C" w14:textId="23BB762D" w:rsidR="0019693D" w:rsidRPr="00344054" w:rsidRDefault="0019693D" w:rsidP="00344054">
            <w:pPr>
              <w:pStyle w:val="ListParagraph"/>
              <w:numPr>
                <w:ilvl w:val="0"/>
                <w:numId w:val="23"/>
              </w:numPr>
              <w:spacing w:line="360" w:lineRule="auto"/>
              <w:jc w:val="both"/>
              <w:rPr>
                <w:rFonts w:asciiTheme="minorBidi" w:hAnsiTheme="minorBidi"/>
                <w:sz w:val="16"/>
                <w:szCs w:val="16"/>
                <w:lang w:val="en-US" w:bidi="ar-JO"/>
              </w:rPr>
            </w:pPr>
            <w:r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>Those directly involved with the operation of a vessel (masters or skippers, and owners or managers) or entities ashore (Ports, Marinas Managements, inland waterway establishments, and others) are obliged to notify the DMA about any Casualty or incidents.</w:t>
            </w:r>
          </w:p>
          <w:p w14:paraId="24983103" w14:textId="77777777" w:rsidR="0019693D" w:rsidRPr="00344054" w:rsidRDefault="0019693D" w:rsidP="00344054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Theme="minorBidi" w:hAnsiTheme="minorBidi"/>
                <w:sz w:val="16"/>
                <w:szCs w:val="16"/>
                <w:lang w:val="en-US" w:bidi="ar-JO"/>
              </w:rPr>
            </w:pPr>
            <w:r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>Do not use this form to report incidents to which the MARPOL 73/78 convention is applicable. To report such incidents, the specific MARPOL 73/78 reporting format, set out in the convention or Shipboard Oil Pollution Emergency Plan, must be used.</w:t>
            </w:r>
          </w:p>
          <w:p w14:paraId="6FF1A1E1" w14:textId="52C326FC" w:rsidR="0019693D" w:rsidRPr="00344054" w:rsidRDefault="0019693D" w:rsidP="00344054">
            <w:pPr>
              <w:pStyle w:val="ListParagraph"/>
              <w:numPr>
                <w:ilvl w:val="0"/>
                <w:numId w:val="23"/>
              </w:numPr>
              <w:spacing w:line="360" w:lineRule="auto"/>
              <w:jc w:val="both"/>
              <w:rPr>
                <w:rFonts w:asciiTheme="minorBidi" w:hAnsiTheme="minorBidi"/>
                <w:sz w:val="16"/>
                <w:szCs w:val="16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 w:val="16"/>
                <w:szCs w:val="16"/>
                <w:lang w:val="en-US" w:bidi="ar-JO"/>
              </w:rPr>
              <w:t>The DMA’s aim is to help prevent further avoidable accidents, not to establish blame or liability.</w:t>
            </w:r>
          </w:p>
        </w:tc>
      </w:tr>
      <w:tr w:rsidR="0019693D" w:rsidRPr="00344054" w14:paraId="76227788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  <w:trHeight w:val="609"/>
        </w:trPr>
        <w:tc>
          <w:tcPr>
            <w:tcW w:w="5313" w:type="dxa"/>
            <w:gridSpan w:val="3"/>
            <w:tcBorders>
              <w:top w:val="single" w:sz="12" w:space="0" w:color="BF8F00" w:themeColor="accent4" w:themeShade="BF"/>
              <w:left w:val="single" w:sz="12" w:space="0" w:color="auto"/>
              <w:bottom w:val="single" w:sz="12" w:space="0" w:color="4472C4" w:themeColor="accent5"/>
            </w:tcBorders>
            <w:shd w:val="clear" w:color="auto" w:fill="C19748"/>
            <w:vAlign w:val="center"/>
          </w:tcPr>
          <w:p w14:paraId="28A71456" w14:textId="77777777" w:rsidR="0019693D" w:rsidRPr="00344054" w:rsidRDefault="0019693D" w:rsidP="00344054">
            <w:pPr>
              <w:spacing w:line="360" w:lineRule="auto"/>
              <w:contextualSpacing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lang w:val="en-US" w:bidi="ar-JO"/>
              </w:rPr>
              <w:t>Reporting Details of Marine Casualty / Incident</w:t>
            </w:r>
          </w:p>
        </w:tc>
        <w:tc>
          <w:tcPr>
            <w:tcW w:w="5314" w:type="dxa"/>
            <w:gridSpan w:val="2"/>
            <w:tcBorders>
              <w:top w:val="single" w:sz="12" w:space="0" w:color="BF8F00" w:themeColor="accent4" w:themeShade="BF"/>
              <w:bottom w:val="single" w:sz="12" w:space="0" w:color="4472C4" w:themeColor="accent5"/>
              <w:right w:val="single" w:sz="12" w:space="0" w:color="auto"/>
            </w:tcBorders>
            <w:shd w:val="clear" w:color="auto" w:fill="C19748"/>
            <w:vAlign w:val="center"/>
          </w:tcPr>
          <w:p w14:paraId="2CC3FF36" w14:textId="77777777" w:rsidR="0019693D" w:rsidRPr="00344054" w:rsidRDefault="0019693D" w:rsidP="00344054">
            <w:pPr>
              <w:bidi/>
              <w:spacing w:line="360" w:lineRule="auto"/>
              <w:contextualSpacing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JO"/>
              </w:rPr>
              <w:t xml:space="preserve">بيانات الإبلاغ عن الحوادث البحرية </w:t>
            </w: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AE"/>
              </w:rPr>
              <w:t>أ</w:t>
            </w: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JO"/>
              </w:rPr>
              <w:t>و الأحداث البحرية</w:t>
            </w:r>
          </w:p>
        </w:tc>
      </w:tr>
      <w:tr w:rsidR="006A7012" w:rsidRPr="00344054" w14:paraId="77A7F66E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2457B957" w14:textId="72ED1597" w:rsidR="006A7012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7431184" w:edGrp="everyone" w:colFirst="1" w:colLast="1"/>
            <w:r w:rsidRPr="00344054">
              <w:rPr>
                <w:rFonts w:asciiTheme="minorBidi" w:hAnsiTheme="minorBidi"/>
                <w:szCs w:val="20"/>
                <w:lang w:val="en-US" w:bidi="ar-JO"/>
              </w:rPr>
              <w:t>Vessel’s Name:</w:t>
            </w:r>
          </w:p>
        </w:tc>
        <w:tc>
          <w:tcPr>
            <w:tcW w:w="5670" w:type="dxa"/>
            <w:gridSpan w:val="3"/>
          </w:tcPr>
          <w:p w14:paraId="546DFE5E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1AC44C18" w14:textId="12034463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اسم الوسيلة البحرية:</w:t>
            </w:r>
          </w:p>
        </w:tc>
      </w:tr>
      <w:tr w:rsidR="00DB4446" w:rsidRPr="00344054" w14:paraId="1E79FAD7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69C97EF" w14:textId="7C63CBAC" w:rsidR="00DB4446" w:rsidRPr="00344054" w:rsidRDefault="00DB4446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870721646" w:edGrp="everyone" w:colFirst="1" w:colLast="1"/>
            <w:permEnd w:id="7431184"/>
            <w:r w:rsidRPr="00344054">
              <w:rPr>
                <w:rFonts w:asciiTheme="minorBidi" w:hAnsiTheme="minorBidi"/>
                <w:szCs w:val="20"/>
                <w:lang w:val="en-US" w:bidi="ar-JO"/>
              </w:rPr>
              <w:t>Vessel’s Type:</w:t>
            </w:r>
          </w:p>
        </w:tc>
        <w:tc>
          <w:tcPr>
            <w:tcW w:w="5670" w:type="dxa"/>
            <w:gridSpan w:val="3"/>
          </w:tcPr>
          <w:p w14:paraId="707D97CB" w14:textId="77777777" w:rsidR="00DB4446" w:rsidRPr="00344054" w:rsidRDefault="00DB4446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1D353D36" w14:textId="37148FB5" w:rsidR="00DB4446" w:rsidRPr="00344054" w:rsidRDefault="00DB4446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AE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AE"/>
              </w:rPr>
              <w:t>نوع الوسيلة البحرية:</w:t>
            </w:r>
          </w:p>
        </w:tc>
      </w:tr>
      <w:tr w:rsidR="006A7012" w:rsidRPr="00344054" w14:paraId="449BEDEC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1974E118" w14:textId="52DFBEE3" w:rsidR="006A7012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569670784" w:edGrp="everyone" w:colFirst="1" w:colLast="1"/>
            <w:permEnd w:id="870721646"/>
            <w:r w:rsidRPr="00344054">
              <w:rPr>
                <w:rFonts w:asciiTheme="minorBidi" w:hAnsiTheme="minorBidi"/>
                <w:szCs w:val="20"/>
                <w:lang w:val="en-US" w:bidi="ar-JO"/>
              </w:rPr>
              <w:t>Vessel’s Number:</w:t>
            </w:r>
          </w:p>
        </w:tc>
        <w:tc>
          <w:tcPr>
            <w:tcW w:w="5670" w:type="dxa"/>
            <w:gridSpan w:val="3"/>
          </w:tcPr>
          <w:p w14:paraId="33EC17BB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03573BC0" w14:textId="4C92E3EA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AE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رقم الوسيلة البحرية:</w:t>
            </w:r>
          </w:p>
        </w:tc>
      </w:tr>
      <w:tr w:rsidR="00BA1820" w:rsidRPr="00344054" w14:paraId="7284E664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0C7F54BB" w14:textId="372E50A1" w:rsidR="00BA1820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122894088" w:edGrp="everyone" w:colFirst="1" w:colLast="1"/>
            <w:permEnd w:id="1569670784"/>
            <w:r w:rsidRPr="00344054">
              <w:rPr>
                <w:rFonts w:asciiTheme="minorBidi" w:hAnsiTheme="minorBidi"/>
                <w:szCs w:val="20"/>
                <w:lang w:val="en-US" w:bidi="ar-JO"/>
              </w:rPr>
              <w:t>Vessel’s Length:</w:t>
            </w:r>
          </w:p>
        </w:tc>
        <w:tc>
          <w:tcPr>
            <w:tcW w:w="5670" w:type="dxa"/>
            <w:gridSpan w:val="3"/>
          </w:tcPr>
          <w:p w14:paraId="0BE240C9" w14:textId="77777777" w:rsidR="00BA1820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01DC1100" w14:textId="1DFBAC82" w:rsidR="00BA1820" w:rsidRPr="00344054" w:rsidRDefault="00BA1820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AE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AE"/>
              </w:rPr>
              <w:t>طول الوسيلة البحرية:</w:t>
            </w:r>
          </w:p>
        </w:tc>
      </w:tr>
      <w:tr w:rsidR="00C919AD" w:rsidRPr="00344054" w14:paraId="44FFAB94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1297CB8C" w14:textId="157BACE2" w:rsidR="00C919AD" w:rsidRPr="00344054" w:rsidRDefault="00C919AD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315520561" w:edGrp="everyone" w:colFirst="1" w:colLast="1"/>
            <w:permEnd w:id="1122894088"/>
            <w:r w:rsidRPr="00344054">
              <w:rPr>
                <w:rFonts w:asciiTheme="minorBidi" w:hAnsiTheme="minorBidi"/>
                <w:szCs w:val="20"/>
                <w:lang w:val="en-US" w:bidi="ar-JO"/>
              </w:rPr>
              <w:t>Flag State/Port of Vessel”</w:t>
            </w:r>
          </w:p>
        </w:tc>
        <w:tc>
          <w:tcPr>
            <w:tcW w:w="5670" w:type="dxa"/>
            <w:gridSpan w:val="3"/>
          </w:tcPr>
          <w:p w14:paraId="6468623E" w14:textId="77777777" w:rsidR="00C919AD" w:rsidRPr="00344054" w:rsidRDefault="00C919AD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138DE10F" w14:textId="69A2CE96" w:rsidR="00C919AD" w:rsidRPr="00344054" w:rsidRDefault="00C919AD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AE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AE"/>
              </w:rPr>
              <w:t>علم/ميناء تسجيل الوسيلة:</w:t>
            </w:r>
          </w:p>
        </w:tc>
      </w:tr>
      <w:tr w:rsidR="006A7012" w:rsidRPr="00344054" w14:paraId="470B7665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A0C2C17" w14:textId="63E9C70A" w:rsidR="006A7012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736057813" w:edGrp="everyone" w:colFirst="1" w:colLast="1"/>
            <w:permEnd w:id="315520561"/>
            <w:r w:rsidRPr="00344054">
              <w:rPr>
                <w:rFonts w:asciiTheme="minorBidi" w:hAnsiTheme="minorBidi"/>
                <w:szCs w:val="20"/>
                <w:lang w:val="en-US" w:bidi="ar-JO"/>
              </w:rPr>
              <w:t>Location of Marine Casualty / Incident</w:t>
            </w:r>
          </w:p>
        </w:tc>
        <w:tc>
          <w:tcPr>
            <w:tcW w:w="5670" w:type="dxa"/>
            <w:gridSpan w:val="3"/>
          </w:tcPr>
          <w:p w14:paraId="70046796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7406E1A5" w14:textId="2C7D862C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/>
              </w:rPr>
              <w:t>مكان</w:t>
            </w:r>
            <w:r w:rsidRPr="00344054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44054">
              <w:rPr>
                <w:rFonts w:asciiTheme="minorBidi" w:hAnsiTheme="minorBidi"/>
                <w:szCs w:val="20"/>
                <w:rtl/>
                <w:lang w:val="en-US"/>
              </w:rPr>
              <w:t>وقوع الحادث أو الحدث البحري</w:t>
            </w:r>
          </w:p>
        </w:tc>
      </w:tr>
      <w:tr w:rsidR="006A7012" w:rsidRPr="00344054" w14:paraId="202D1105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DC45D6A" w14:textId="6E7C0E0B" w:rsidR="006A7012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2048161262" w:edGrp="everyone" w:colFirst="1" w:colLast="1"/>
            <w:permEnd w:id="1736057813"/>
            <w:r w:rsidRPr="00344054">
              <w:rPr>
                <w:rFonts w:asciiTheme="minorBidi" w:hAnsiTheme="minorBidi"/>
                <w:szCs w:val="20"/>
                <w:lang w:val="en-US" w:bidi="ar-JO"/>
              </w:rPr>
              <w:t>Date &amp; Time of Marine Casualty / Incident</w:t>
            </w:r>
          </w:p>
        </w:tc>
        <w:tc>
          <w:tcPr>
            <w:tcW w:w="5670" w:type="dxa"/>
            <w:gridSpan w:val="3"/>
          </w:tcPr>
          <w:p w14:paraId="2140A8B7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48953C09" w14:textId="6691146F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زمان</w:t>
            </w:r>
            <w:r w:rsidRPr="00344054">
              <w:rPr>
                <w:rFonts w:asciiTheme="minorBidi" w:hAnsiTheme="minorBidi"/>
                <w:szCs w:val="20"/>
                <w:rtl/>
                <w:lang w:val="en-US"/>
              </w:rPr>
              <w:t xml:space="preserve"> وقوع الحادث أو الحدث البحري</w:t>
            </w:r>
          </w:p>
        </w:tc>
      </w:tr>
      <w:tr w:rsidR="006A7012" w:rsidRPr="00344054" w14:paraId="61485ED8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2277C86" w14:textId="00CE39C1" w:rsidR="006A7012" w:rsidRPr="00344054" w:rsidRDefault="00BA1820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534534032" w:edGrp="everyone" w:colFirst="1" w:colLast="1"/>
            <w:permEnd w:id="2048161262"/>
            <w:r w:rsidRPr="00344054">
              <w:rPr>
                <w:rFonts w:asciiTheme="minorBidi" w:hAnsiTheme="minorBidi"/>
                <w:szCs w:val="20"/>
                <w:lang w:val="en-US" w:bidi="ar-JO"/>
              </w:rPr>
              <w:t>Vessel’s Tonnage:</w:t>
            </w:r>
          </w:p>
        </w:tc>
        <w:tc>
          <w:tcPr>
            <w:tcW w:w="5670" w:type="dxa"/>
            <w:gridSpan w:val="3"/>
          </w:tcPr>
          <w:p w14:paraId="2FE0FA25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64E932A2" w14:textId="1BAD8D5C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حمولة الوسيلة البحرية</w:t>
            </w:r>
          </w:p>
        </w:tc>
      </w:tr>
      <w:tr w:rsidR="006A7012" w:rsidRPr="00344054" w14:paraId="52698EAE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A71DB40" w14:textId="41681EDC" w:rsidR="006A7012" w:rsidRPr="00344054" w:rsidRDefault="00661AFB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2021078776" w:edGrp="everyone" w:colFirst="1" w:colLast="1"/>
            <w:permEnd w:id="1534534032"/>
            <w:r w:rsidRPr="00344054">
              <w:rPr>
                <w:rFonts w:asciiTheme="minorBidi" w:hAnsiTheme="minorBidi"/>
                <w:szCs w:val="20"/>
                <w:lang w:val="en-US" w:bidi="ar-JO"/>
              </w:rPr>
              <w:t>Type of Marine Casualty / Incident:</w:t>
            </w:r>
          </w:p>
        </w:tc>
        <w:tc>
          <w:tcPr>
            <w:tcW w:w="5670" w:type="dxa"/>
            <w:gridSpan w:val="3"/>
          </w:tcPr>
          <w:p w14:paraId="7CF52B65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648EB95A" w14:textId="7CBEE2E9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نوع الحادث أو الحدث البحري</w:t>
            </w:r>
          </w:p>
        </w:tc>
      </w:tr>
      <w:tr w:rsidR="006A7012" w:rsidRPr="00344054" w14:paraId="4D2D9A84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0C81A55" w14:textId="257BCF31" w:rsidR="006A7012" w:rsidRPr="00344054" w:rsidRDefault="00661AFB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112288827" w:edGrp="everyone" w:colFirst="1" w:colLast="1"/>
            <w:permEnd w:id="2021078776"/>
            <w:r w:rsidRPr="00344054">
              <w:rPr>
                <w:rFonts w:asciiTheme="minorBidi" w:hAnsiTheme="minorBidi"/>
                <w:szCs w:val="20"/>
                <w:lang w:val="en-US" w:bidi="ar-JO"/>
              </w:rPr>
              <w:t>Brief on the Marine Casualty / Incident</w:t>
            </w:r>
          </w:p>
        </w:tc>
        <w:tc>
          <w:tcPr>
            <w:tcW w:w="5670" w:type="dxa"/>
            <w:gridSpan w:val="3"/>
          </w:tcPr>
          <w:p w14:paraId="07A6EF3F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2A34F87D" w14:textId="6533994B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ملخص عن الحادث أو الحدث البحري</w:t>
            </w:r>
          </w:p>
        </w:tc>
      </w:tr>
      <w:tr w:rsidR="006A7012" w:rsidRPr="00344054" w14:paraId="52412DD9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98DA240" w14:textId="2C98C710" w:rsidR="006A7012" w:rsidRPr="00344054" w:rsidRDefault="00680B7E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313534933" w:edGrp="everyone" w:colFirst="1" w:colLast="1"/>
            <w:permEnd w:id="1112288827"/>
            <w:r w:rsidRPr="00344054">
              <w:rPr>
                <w:rFonts w:asciiTheme="minorBidi" w:hAnsiTheme="minorBidi"/>
                <w:szCs w:val="20"/>
                <w:lang w:val="en-US" w:bidi="ar-JO"/>
              </w:rPr>
              <w:t>Number of Injurie</w:t>
            </w:r>
            <w:r w:rsidR="00A60555" w:rsidRPr="00344054">
              <w:rPr>
                <w:rFonts w:asciiTheme="minorBidi" w:hAnsiTheme="minorBidi"/>
                <w:szCs w:val="20"/>
                <w:lang w:val="en-US" w:bidi="ar-JO"/>
              </w:rPr>
              <w:t>s</w:t>
            </w:r>
            <w:r w:rsidRPr="00344054">
              <w:rPr>
                <w:rFonts w:asciiTheme="minorBidi" w:hAnsiTheme="minorBidi"/>
                <w:szCs w:val="20"/>
                <w:lang w:val="en-US" w:bidi="ar-JO"/>
              </w:rPr>
              <w:t>:</w:t>
            </w:r>
          </w:p>
        </w:tc>
        <w:tc>
          <w:tcPr>
            <w:tcW w:w="5670" w:type="dxa"/>
            <w:gridSpan w:val="3"/>
          </w:tcPr>
          <w:p w14:paraId="79966B74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1AA54B29" w14:textId="24B08A44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عدد الإصابات</w:t>
            </w:r>
          </w:p>
        </w:tc>
      </w:tr>
      <w:tr w:rsidR="006A7012" w:rsidRPr="00344054" w14:paraId="3FBBFEF5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2988C263" w14:textId="3655BF25" w:rsidR="006A7012" w:rsidRPr="00344054" w:rsidRDefault="00A60555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290266530" w:edGrp="everyone" w:colFirst="1" w:colLast="1"/>
            <w:permEnd w:id="313534933"/>
            <w:r w:rsidRPr="00344054">
              <w:rPr>
                <w:rFonts w:asciiTheme="minorBidi" w:hAnsiTheme="minorBidi"/>
                <w:szCs w:val="20"/>
                <w:lang w:val="en-US" w:bidi="ar-JO"/>
              </w:rPr>
              <w:t>Number of Fatalities:</w:t>
            </w:r>
          </w:p>
        </w:tc>
        <w:tc>
          <w:tcPr>
            <w:tcW w:w="5670" w:type="dxa"/>
            <w:gridSpan w:val="3"/>
          </w:tcPr>
          <w:p w14:paraId="7E9620A9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606FE549" w14:textId="55588F70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عدد</w:t>
            </w:r>
            <w:r w:rsidRPr="00344054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الوفيات</w:t>
            </w:r>
          </w:p>
        </w:tc>
      </w:tr>
      <w:tr w:rsidR="006A7012" w:rsidRPr="00344054" w14:paraId="4296EA85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2A30C3E3" w14:textId="19DC8DE6" w:rsidR="006A7012" w:rsidRPr="00344054" w:rsidRDefault="00A60555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1447458479" w:edGrp="everyone" w:colFirst="1" w:colLast="1"/>
            <w:permEnd w:id="290266530"/>
            <w:r w:rsidRPr="00344054">
              <w:rPr>
                <w:rFonts w:asciiTheme="minorBidi" w:hAnsiTheme="minorBidi"/>
                <w:szCs w:val="20"/>
                <w:lang w:val="en-US" w:bidi="ar-JO"/>
              </w:rPr>
              <w:t>Other Damages/Losses</w:t>
            </w:r>
          </w:p>
        </w:tc>
        <w:tc>
          <w:tcPr>
            <w:tcW w:w="5670" w:type="dxa"/>
            <w:gridSpan w:val="3"/>
          </w:tcPr>
          <w:p w14:paraId="2BD7AEDD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0C5C0E22" w14:textId="28F2E502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AE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الأضرار</w:t>
            </w:r>
            <w:r w:rsidR="00A60555" w:rsidRPr="00344054">
              <w:rPr>
                <w:rFonts w:asciiTheme="minorBidi" w:hAnsiTheme="minorBidi"/>
                <w:szCs w:val="20"/>
                <w:rtl/>
                <w:lang w:val="en-US" w:bidi="ar-AE"/>
              </w:rPr>
              <w:t xml:space="preserve"> أو الخسائر:</w:t>
            </w:r>
          </w:p>
        </w:tc>
      </w:tr>
      <w:tr w:rsidR="006A7012" w:rsidRPr="00344054" w14:paraId="37C08F95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2AFC4B0" w14:textId="3CE2EA21" w:rsidR="006A7012" w:rsidRPr="00344054" w:rsidRDefault="00A60555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917837429" w:edGrp="everyone" w:colFirst="1" w:colLast="1"/>
            <w:permEnd w:id="1447458479"/>
            <w:r w:rsidRPr="00344054">
              <w:rPr>
                <w:rFonts w:asciiTheme="minorBidi" w:hAnsiTheme="minorBidi"/>
                <w:szCs w:val="20"/>
                <w:lang w:val="en-US" w:bidi="ar-JO"/>
              </w:rPr>
              <w:t>Weather Conditions during the Marine Casualty / Incident:</w:t>
            </w:r>
          </w:p>
        </w:tc>
        <w:tc>
          <w:tcPr>
            <w:tcW w:w="5670" w:type="dxa"/>
            <w:gridSpan w:val="3"/>
          </w:tcPr>
          <w:p w14:paraId="1C195BA5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13DD9C44" w14:textId="2A915801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ملخص عن الظروف الجوية المحيطة بزمان وقوع الحادث أو الحدث البحري</w:t>
            </w:r>
          </w:p>
        </w:tc>
      </w:tr>
      <w:tr w:rsidR="006A7012" w:rsidRPr="00344054" w14:paraId="5648AB2C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151076A" w14:textId="7E40BD72" w:rsidR="006A7012" w:rsidRPr="00344054" w:rsidRDefault="00A60555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584712565" w:edGrp="everyone" w:colFirst="1" w:colLast="1"/>
            <w:permEnd w:id="917837429"/>
            <w:r w:rsidRPr="00344054">
              <w:rPr>
                <w:rFonts w:asciiTheme="minorBidi" w:hAnsiTheme="minorBidi"/>
                <w:szCs w:val="20"/>
                <w:lang w:val="en-US" w:bidi="ar-JO"/>
              </w:rPr>
              <w:t>Other Vessels’ in connection to the Marine Casualty / Incident:</w:t>
            </w:r>
          </w:p>
        </w:tc>
        <w:tc>
          <w:tcPr>
            <w:tcW w:w="5670" w:type="dxa"/>
            <w:gridSpan w:val="3"/>
          </w:tcPr>
          <w:p w14:paraId="4C9667DE" w14:textId="77777777" w:rsidR="006A7012" w:rsidRPr="00344054" w:rsidRDefault="006A7012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  <w:tc>
          <w:tcPr>
            <w:tcW w:w="2442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411B7AF4" w14:textId="3D4210F5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الوسائل البحرية المرتبطة بالحادث أو الحدث البحري</w:t>
            </w:r>
          </w:p>
        </w:tc>
      </w:tr>
      <w:tr w:rsidR="006A7012" w:rsidRPr="00344054" w14:paraId="72AF5F21" w14:textId="77777777" w:rsidTr="003440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7" w:type="dxa"/>
        </w:trPr>
        <w:tc>
          <w:tcPr>
            <w:tcW w:w="251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7575001F" w14:textId="3FF4583F" w:rsidR="006A7012" w:rsidRPr="00344054" w:rsidRDefault="00A60555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  <w:permStart w:id="650595286" w:edGrp="everyone" w:colFirst="1" w:colLast="1"/>
            <w:permEnd w:id="584712565"/>
            <w:r w:rsidRPr="00344054">
              <w:rPr>
                <w:rFonts w:asciiTheme="minorBidi" w:hAnsiTheme="minorBidi"/>
                <w:szCs w:val="20"/>
                <w:lang w:val="en-US" w:bidi="ar-JO"/>
              </w:rPr>
              <w:lastRenderedPageBreak/>
              <w:t xml:space="preserve">Other Information or Details deemed to be </w:t>
            </w:r>
            <w:r w:rsidR="00FB3B5C" w:rsidRPr="00344054">
              <w:rPr>
                <w:rFonts w:asciiTheme="minorBidi" w:hAnsiTheme="minorBidi"/>
                <w:szCs w:val="20"/>
                <w:lang w:val="en-US" w:bidi="ar-JO"/>
              </w:rPr>
              <w:t xml:space="preserve">necessary: </w:t>
            </w:r>
          </w:p>
        </w:tc>
        <w:tc>
          <w:tcPr>
            <w:tcW w:w="5670" w:type="dxa"/>
            <w:gridSpan w:val="3"/>
            <w:tcBorders>
              <w:bottom w:val="single" w:sz="12" w:space="0" w:color="auto"/>
            </w:tcBorders>
          </w:tcPr>
          <w:p w14:paraId="24929E0C" w14:textId="77777777" w:rsidR="006A7012" w:rsidRPr="00344054" w:rsidRDefault="006A7012" w:rsidP="00344054">
            <w:pPr>
              <w:spacing w:line="360" w:lineRule="auto"/>
              <w:ind w:left="720"/>
              <w:contextualSpacing/>
              <w:jc w:val="both"/>
              <w:rPr>
                <w:rFonts w:asciiTheme="minorBidi" w:hAnsiTheme="minorBidi"/>
                <w:lang w:val="en-US"/>
              </w:rPr>
            </w:pPr>
          </w:p>
        </w:tc>
        <w:tc>
          <w:tcPr>
            <w:tcW w:w="244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7C604B5" w14:textId="308551CB" w:rsidR="006A7012" w:rsidRPr="00344054" w:rsidRDefault="006A7012" w:rsidP="00344054">
            <w:pPr>
              <w:bidi/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szCs w:val="20"/>
                <w:rtl/>
                <w:lang w:val="en-US" w:bidi="ar-JO"/>
              </w:rPr>
              <w:t>معلومات أو بيانات إضافية أخرى قد تكون ضرورية لإجراءات التحقيق.</w:t>
            </w:r>
          </w:p>
        </w:tc>
      </w:tr>
      <w:permEnd w:id="650595286"/>
    </w:tbl>
    <w:p w14:paraId="482161D2" w14:textId="77777777" w:rsidR="002A78C2" w:rsidRPr="00344054" w:rsidRDefault="002A78C2" w:rsidP="00344054">
      <w:pPr>
        <w:pStyle w:val="ListParagraph"/>
        <w:tabs>
          <w:tab w:val="left" w:pos="9409"/>
          <w:tab w:val="right" w:pos="10511"/>
        </w:tabs>
        <w:spacing w:line="360" w:lineRule="auto"/>
        <w:ind w:left="360"/>
        <w:jc w:val="both"/>
        <w:rPr>
          <w:rFonts w:asciiTheme="minorBidi" w:hAnsiTheme="minorBidi"/>
        </w:rPr>
      </w:pPr>
    </w:p>
    <w:tbl>
      <w:tblPr>
        <w:tblStyle w:val="TableGrid"/>
        <w:tblW w:w="10627" w:type="dxa"/>
        <w:tblInd w:w="5" w:type="dxa"/>
        <w:tblLook w:val="04A0" w:firstRow="1" w:lastRow="0" w:firstColumn="1" w:lastColumn="0" w:noHBand="0" w:noVBand="1"/>
      </w:tblPr>
      <w:tblGrid>
        <w:gridCol w:w="1780"/>
        <w:gridCol w:w="8847"/>
      </w:tblGrid>
      <w:tr w:rsidR="0047163F" w:rsidRPr="00344054" w14:paraId="50283AA9" w14:textId="77777777" w:rsidTr="00631BC0">
        <w:trPr>
          <w:trHeight w:val="186"/>
        </w:trPr>
        <w:tc>
          <w:tcPr>
            <w:tcW w:w="10627" w:type="dxa"/>
            <w:gridSpan w:val="2"/>
            <w:tcBorders>
              <w:top w:val="single" w:sz="12" w:space="0" w:color="000000" w:themeColor="text1"/>
              <w:left w:val="single" w:sz="12" w:space="0" w:color="auto"/>
              <w:bottom w:val="single" w:sz="12" w:space="0" w:color="4472C4" w:themeColor="accent5"/>
              <w:right w:val="single" w:sz="12" w:space="0" w:color="auto"/>
            </w:tcBorders>
            <w:shd w:val="clear" w:color="auto" w:fill="C19748"/>
            <w:vAlign w:val="center"/>
          </w:tcPr>
          <w:p w14:paraId="4E4BE1F4" w14:textId="444336B5" w:rsidR="0047163F" w:rsidRPr="00344054" w:rsidRDefault="0047163F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 w:val="24"/>
                <w:szCs w:val="24"/>
                <w:rtl/>
                <w:lang w:val="en-US" w:bidi="ar-JO"/>
              </w:rPr>
            </w:pP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lang w:val="en-US" w:bidi="ar-JO"/>
              </w:rPr>
              <w:t xml:space="preserve">Details of person completing </w:t>
            </w:r>
            <w:r w:rsidR="00E67C5A" w:rsidRPr="00344054">
              <w:rPr>
                <w:rFonts w:asciiTheme="minorBidi" w:hAnsiTheme="minorBidi"/>
                <w:b/>
                <w:bCs/>
                <w:sz w:val="24"/>
                <w:szCs w:val="24"/>
                <w:lang w:val="en-US" w:bidi="ar-JO"/>
              </w:rPr>
              <w:t>this Notification</w:t>
            </w:r>
            <w:r w:rsidRPr="00344054">
              <w:rPr>
                <w:rFonts w:asciiTheme="minorBidi" w:hAnsiTheme="minorBidi"/>
                <w:b/>
                <w:bCs/>
                <w:sz w:val="24"/>
                <w:szCs w:val="24"/>
                <w:lang w:val="en-US" w:bidi="ar-JO"/>
              </w:rPr>
              <w:t xml:space="preserve">: </w:t>
            </w:r>
          </w:p>
        </w:tc>
      </w:tr>
      <w:tr w:rsidR="0047163F" w:rsidRPr="00344054" w14:paraId="607F4CE9" w14:textId="77777777" w:rsidTr="0047163F">
        <w:tc>
          <w:tcPr>
            <w:tcW w:w="1780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25F4A40" w14:textId="56CE340C" w:rsidR="0047163F" w:rsidRPr="00344054" w:rsidRDefault="0047163F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Cs w:val="20"/>
                <w:lang w:val="en-US" w:bidi="ar-JO"/>
              </w:rPr>
            </w:pPr>
            <w:permStart w:id="1238180660" w:edGrp="everyone" w:colFirst="0" w:colLast="0"/>
            <w:permStart w:id="1379536434" w:edGrp="everyone" w:colFirst="1" w:colLast="1"/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 xml:space="preserve">Name: </w:t>
            </w:r>
          </w:p>
        </w:tc>
        <w:tc>
          <w:tcPr>
            <w:tcW w:w="8847" w:type="dxa"/>
            <w:tcBorders>
              <w:right w:val="single" w:sz="12" w:space="0" w:color="auto"/>
            </w:tcBorders>
          </w:tcPr>
          <w:p w14:paraId="0CB03F76" w14:textId="77777777" w:rsidR="0047163F" w:rsidRPr="00344054" w:rsidRDefault="0047163F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</w:tr>
      <w:tr w:rsidR="0047163F" w:rsidRPr="00344054" w14:paraId="3B79FACD" w14:textId="77777777" w:rsidTr="0047163F">
        <w:tc>
          <w:tcPr>
            <w:tcW w:w="1780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B66595" w14:textId="5B757844" w:rsidR="0047163F" w:rsidRPr="00344054" w:rsidRDefault="0047163F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Cs w:val="20"/>
                <w:lang w:val="en-US" w:bidi="ar-JO"/>
              </w:rPr>
            </w:pPr>
            <w:permStart w:id="190592200" w:edGrp="everyone" w:colFirst="0" w:colLast="0"/>
            <w:permStart w:id="22021546" w:edGrp="everyone" w:colFirst="1" w:colLast="1"/>
            <w:permEnd w:id="1238180660"/>
            <w:permEnd w:id="1379536434"/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>Position:</w:t>
            </w:r>
          </w:p>
        </w:tc>
        <w:tc>
          <w:tcPr>
            <w:tcW w:w="8847" w:type="dxa"/>
            <w:tcBorders>
              <w:right w:val="single" w:sz="12" w:space="0" w:color="auto"/>
            </w:tcBorders>
          </w:tcPr>
          <w:p w14:paraId="0663BDEE" w14:textId="77777777" w:rsidR="0047163F" w:rsidRPr="00344054" w:rsidRDefault="0047163F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</w:tr>
      <w:tr w:rsidR="0047163F" w:rsidRPr="00344054" w14:paraId="36801D71" w14:textId="77777777" w:rsidTr="0047163F">
        <w:tc>
          <w:tcPr>
            <w:tcW w:w="1780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1974BCF" w14:textId="0BBC3863" w:rsidR="0047163F" w:rsidRPr="00344054" w:rsidRDefault="0047163F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Cs w:val="20"/>
                <w:lang w:val="en-US" w:bidi="ar-JO"/>
              </w:rPr>
            </w:pPr>
            <w:permStart w:id="2021202694" w:edGrp="everyone" w:colFirst="0" w:colLast="0"/>
            <w:permStart w:id="2143845387" w:edGrp="everyone" w:colFirst="1" w:colLast="1"/>
            <w:permEnd w:id="190592200"/>
            <w:permEnd w:id="22021546"/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 xml:space="preserve">Contact Number: </w:t>
            </w:r>
          </w:p>
        </w:tc>
        <w:tc>
          <w:tcPr>
            <w:tcW w:w="8847" w:type="dxa"/>
            <w:tcBorders>
              <w:right w:val="single" w:sz="12" w:space="0" w:color="auto"/>
            </w:tcBorders>
          </w:tcPr>
          <w:p w14:paraId="34442D06" w14:textId="77777777" w:rsidR="0047163F" w:rsidRPr="00344054" w:rsidRDefault="0047163F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</w:tr>
      <w:tr w:rsidR="0047163F" w:rsidRPr="00344054" w14:paraId="17EF1CAA" w14:textId="77777777" w:rsidTr="0047163F">
        <w:tc>
          <w:tcPr>
            <w:tcW w:w="1780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BF63EDB" w14:textId="6687F351" w:rsidR="0047163F" w:rsidRPr="00344054" w:rsidRDefault="00E67C5A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Cs w:val="20"/>
                <w:lang w:val="en-US" w:bidi="ar-JO"/>
              </w:rPr>
            </w:pPr>
            <w:permStart w:id="127234325" w:edGrp="everyone" w:colFirst="0" w:colLast="0"/>
            <w:permStart w:id="1798709228" w:edGrp="everyone" w:colFirst="1" w:colLast="1"/>
            <w:permEnd w:id="2021202694"/>
            <w:permEnd w:id="2143845387"/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>E-</w:t>
            </w:r>
            <w:r w:rsidR="0047163F"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>Signature:</w:t>
            </w:r>
          </w:p>
        </w:tc>
        <w:tc>
          <w:tcPr>
            <w:tcW w:w="8847" w:type="dxa"/>
            <w:tcBorders>
              <w:right w:val="single" w:sz="12" w:space="0" w:color="auto"/>
            </w:tcBorders>
          </w:tcPr>
          <w:p w14:paraId="60D64A59" w14:textId="77777777" w:rsidR="0047163F" w:rsidRPr="00344054" w:rsidRDefault="0047163F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</w:tr>
      <w:tr w:rsidR="0047163F" w:rsidRPr="00344054" w14:paraId="6C0AD2D8" w14:textId="77777777" w:rsidTr="0047163F">
        <w:tc>
          <w:tcPr>
            <w:tcW w:w="1780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B2B618D" w14:textId="49CF43B0" w:rsidR="0047163F" w:rsidRPr="00344054" w:rsidRDefault="0047163F" w:rsidP="00344054">
            <w:pPr>
              <w:spacing w:line="360" w:lineRule="auto"/>
              <w:contextualSpacing/>
              <w:rPr>
                <w:rFonts w:asciiTheme="minorBidi" w:hAnsiTheme="minorBidi"/>
                <w:b/>
                <w:bCs/>
                <w:szCs w:val="20"/>
                <w:lang w:val="en-US" w:bidi="ar-JO"/>
              </w:rPr>
            </w:pPr>
            <w:permStart w:id="1699364416" w:edGrp="everyone" w:colFirst="0" w:colLast="0"/>
            <w:permStart w:id="1955070411" w:edGrp="everyone" w:colFirst="1" w:colLast="1"/>
            <w:permEnd w:id="127234325"/>
            <w:permEnd w:id="1798709228"/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>Date</w:t>
            </w:r>
            <w:r w:rsidR="00E67C5A"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 xml:space="preserve"> &amp; Time</w:t>
            </w:r>
            <w:r w:rsidRPr="00344054">
              <w:rPr>
                <w:rFonts w:asciiTheme="minorBidi" w:hAnsiTheme="minorBidi"/>
                <w:b/>
                <w:bCs/>
                <w:szCs w:val="20"/>
                <w:lang w:val="en-US" w:bidi="ar-JO"/>
              </w:rPr>
              <w:t>:</w:t>
            </w:r>
          </w:p>
        </w:tc>
        <w:tc>
          <w:tcPr>
            <w:tcW w:w="8847" w:type="dxa"/>
            <w:tcBorders>
              <w:right w:val="single" w:sz="12" w:space="0" w:color="auto"/>
            </w:tcBorders>
          </w:tcPr>
          <w:p w14:paraId="5A4A361D" w14:textId="77777777" w:rsidR="0047163F" w:rsidRPr="00344054" w:rsidRDefault="0047163F" w:rsidP="00344054">
            <w:pPr>
              <w:spacing w:line="360" w:lineRule="auto"/>
              <w:contextualSpacing/>
              <w:jc w:val="both"/>
              <w:rPr>
                <w:rFonts w:asciiTheme="minorBidi" w:hAnsiTheme="minorBidi"/>
                <w:szCs w:val="20"/>
                <w:lang w:val="en-US" w:bidi="ar-JO"/>
              </w:rPr>
            </w:pPr>
          </w:p>
        </w:tc>
      </w:tr>
      <w:permEnd w:id="1699364416"/>
      <w:permEnd w:id="1955070411"/>
    </w:tbl>
    <w:p w14:paraId="15CE6DDF" w14:textId="707EDD27" w:rsidR="00344054" w:rsidRDefault="00344054" w:rsidP="00344054">
      <w:pPr>
        <w:tabs>
          <w:tab w:val="left" w:pos="9409"/>
          <w:tab w:val="right" w:pos="10511"/>
        </w:tabs>
        <w:spacing w:line="360" w:lineRule="auto"/>
        <w:contextualSpacing/>
        <w:rPr>
          <w:rFonts w:asciiTheme="minorBidi" w:hAnsiTheme="minorBidi"/>
          <w:rtl/>
        </w:rPr>
      </w:pPr>
    </w:p>
    <w:p w14:paraId="56EF0171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561821DC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51FB4B4D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6D8EBE67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52A310AB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6410077E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4D724113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6A6B6FAB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63B8AE20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07BDFBE9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2A9275AF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18CB0E5F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4636ACB6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3FD4B157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7D4E0951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6529113C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2119ACBD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56BBF678" w14:textId="77777777" w:rsidR="00344054" w:rsidRPr="00344054" w:rsidRDefault="00344054" w:rsidP="00344054">
      <w:pPr>
        <w:rPr>
          <w:rFonts w:asciiTheme="minorBidi" w:hAnsiTheme="minorBidi"/>
          <w:rtl/>
        </w:rPr>
      </w:pPr>
    </w:p>
    <w:p w14:paraId="4DF726B1" w14:textId="3B0F06D7" w:rsidR="00344054" w:rsidRDefault="00344054" w:rsidP="00344054">
      <w:pPr>
        <w:rPr>
          <w:rFonts w:asciiTheme="minorBidi" w:hAnsiTheme="minorBidi"/>
          <w:rtl/>
        </w:rPr>
      </w:pPr>
    </w:p>
    <w:p w14:paraId="4A863E98" w14:textId="584B0863" w:rsidR="00344054" w:rsidRDefault="00344054" w:rsidP="00344054">
      <w:pPr>
        <w:rPr>
          <w:rFonts w:asciiTheme="minorBidi" w:hAnsiTheme="minorBidi"/>
          <w:rtl/>
        </w:rPr>
      </w:pPr>
    </w:p>
    <w:p w14:paraId="518DA870" w14:textId="77777777" w:rsidR="002A78C2" w:rsidRPr="00344054" w:rsidRDefault="002A78C2" w:rsidP="00344054">
      <w:pPr>
        <w:rPr>
          <w:rFonts w:asciiTheme="minorBidi" w:hAnsiTheme="minorBidi"/>
          <w:rtl/>
        </w:rPr>
      </w:pPr>
    </w:p>
    <w:sectPr w:rsidR="002A78C2" w:rsidRPr="00344054" w:rsidSect="001E61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701" w:right="544" w:bottom="1440" w:left="851" w:header="720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09240F" w14:textId="77777777" w:rsidR="00C221B0" w:rsidRDefault="00C221B0" w:rsidP="00B55D98">
      <w:pPr>
        <w:spacing w:after="0" w:line="240" w:lineRule="auto"/>
      </w:pPr>
      <w:r>
        <w:separator/>
      </w:r>
    </w:p>
  </w:endnote>
  <w:endnote w:type="continuationSeparator" w:id="0">
    <w:p w14:paraId="57A880F7" w14:textId="77777777" w:rsidR="00C221B0" w:rsidRDefault="00C221B0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11321" w14:textId="77777777" w:rsidR="00DF4DD0" w:rsidRDefault="00DF4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0"/>
      <w:gridCol w:w="3500"/>
      <w:gridCol w:w="3501"/>
    </w:tblGrid>
    <w:tr w:rsidR="00344054" w14:paraId="2BAD8025" w14:textId="77777777" w:rsidTr="00344054">
      <w:tc>
        <w:tcPr>
          <w:tcW w:w="10501" w:type="dxa"/>
          <w:gridSpan w:val="3"/>
        </w:tcPr>
        <w:p w14:paraId="3EF3D7E0" w14:textId="1054F5E8" w:rsidR="00344054" w:rsidRDefault="00344054" w:rsidP="00774D5E">
          <w:pPr>
            <w:pStyle w:val="Footer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lassification: Public, Once filled is Confidential</w:t>
          </w:r>
        </w:p>
      </w:tc>
    </w:tr>
    <w:tr w:rsidR="00344054" w14:paraId="0B7ADDB7" w14:textId="77777777" w:rsidTr="00344054">
      <w:tc>
        <w:tcPr>
          <w:tcW w:w="3500" w:type="dxa"/>
        </w:tcPr>
        <w:p w14:paraId="3A19E821" w14:textId="0A700EF0" w:rsidR="00344054" w:rsidRDefault="00344054" w:rsidP="00774D5E">
          <w:pPr>
            <w:pStyle w:val="Footer"/>
            <w:rPr>
              <w:sz w:val="18"/>
              <w:szCs w:val="18"/>
              <w:lang w:val="en-US"/>
            </w:rPr>
          </w:pPr>
          <w:bookmarkStart w:id="1" w:name="_GoBack" w:colFirst="0" w:colLast="0"/>
          <w:r>
            <w:rPr>
              <w:sz w:val="18"/>
              <w:szCs w:val="18"/>
              <w:lang w:val="en-US"/>
            </w:rPr>
            <w:t>DMA-PRTS-SF08e</w:t>
          </w:r>
        </w:p>
      </w:tc>
      <w:tc>
        <w:tcPr>
          <w:tcW w:w="3500" w:type="dxa"/>
        </w:tcPr>
        <w:p w14:paraId="0EEB07EB" w14:textId="243DB756" w:rsidR="00344054" w:rsidRDefault="00344054" w:rsidP="00344054">
          <w:pPr>
            <w:pStyle w:val="Footer"/>
            <w:jc w:val="center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Rev.00/ October 2023</w:t>
          </w:r>
        </w:p>
      </w:tc>
      <w:tc>
        <w:tcPr>
          <w:tcW w:w="3501" w:type="dxa"/>
        </w:tcPr>
        <w:p w14:paraId="699B7240" w14:textId="7FD71DF8" w:rsidR="00344054" w:rsidRDefault="00344054" w:rsidP="00344054">
          <w:pPr>
            <w:pStyle w:val="Footer"/>
            <w:jc w:val="right"/>
            <w:rPr>
              <w:sz w:val="18"/>
              <w:szCs w:val="18"/>
              <w:lang w:val="en-US"/>
            </w:rPr>
          </w:pPr>
          <w:r w:rsidRPr="00344054">
            <w:rPr>
              <w:sz w:val="18"/>
              <w:szCs w:val="18"/>
              <w:lang w:val="en-US"/>
            </w:rPr>
            <w:t xml:space="preserve">Page </w: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begin"/>
          </w:r>
          <w:r w:rsidRPr="00344054">
            <w:rPr>
              <w:b/>
              <w:bCs/>
              <w:sz w:val="18"/>
              <w:szCs w:val="18"/>
              <w:lang w:val="en-US"/>
            </w:rPr>
            <w:instrText xml:space="preserve"> PAGE  \* Arabic  \* MERGEFORMAT </w:instrTex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separate"/>
          </w:r>
          <w:r w:rsidR="00DF4DD0">
            <w:rPr>
              <w:b/>
              <w:bCs/>
              <w:noProof/>
              <w:sz w:val="18"/>
              <w:szCs w:val="18"/>
              <w:lang w:val="en-US"/>
            </w:rPr>
            <w:t>2</w: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end"/>
          </w:r>
          <w:r w:rsidRPr="00344054">
            <w:rPr>
              <w:sz w:val="18"/>
              <w:szCs w:val="18"/>
              <w:lang w:val="en-US"/>
            </w:rPr>
            <w:t xml:space="preserve"> of </w: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begin"/>
          </w:r>
          <w:r w:rsidRPr="00344054">
            <w:rPr>
              <w:b/>
              <w:bCs/>
              <w:sz w:val="18"/>
              <w:szCs w:val="18"/>
              <w:lang w:val="en-US"/>
            </w:rPr>
            <w:instrText xml:space="preserve"> NUMPAGES  \* Arabic  \* MERGEFORMAT </w:instrTex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separate"/>
          </w:r>
          <w:r w:rsidR="00DF4DD0">
            <w:rPr>
              <w:b/>
              <w:bCs/>
              <w:noProof/>
              <w:sz w:val="18"/>
              <w:szCs w:val="18"/>
              <w:lang w:val="en-US"/>
            </w:rPr>
            <w:t>2</w:t>
          </w:r>
          <w:r w:rsidRPr="00344054">
            <w:rPr>
              <w:b/>
              <w:bCs/>
              <w:sz w:val="18"/>
              <w:szCs w:val="18"/>
              <w:lang w:val="en-US"/>
            </w:rPr>
            <w:fldChar w:fldCharType="end"/>
          </w:r>
        </w:p>
      </w:tc>
    </w:tr>
    <w:bookmarkEnd w:id="1"/>
  </w:tbl>
  <w:p w14:paraId="431A8337" w14:textId="77777777" w:rsidR="009D7AB9" w:rsidRPr="00FD39A8" w:rsidRDefault="009D7AB9" w:rsidP="00774D5E">
    <w:pPr>
      <w:pStyle w:val="Footer"/>
      <w:rPr>
        <w:sz w:val="18"/>
        <w:szCs w:val="18"/>
        <w:rtl/>
        <w:lang w:val="en-US"/>
      </w:rPr>
    </w:pPr>
  </w:p>
  <w:p w14:paraId="2F8192CB" w14:textId="77777777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0F0E67" w14:textId="77777777" w:rsidR="00DF4DD0" w:rsidRDefault="00DF4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DE2BD" w14:textId="77777777" w:rsidR="00C221B0" w:rsidRDefault="00C221B0" w:rsidP="00B55D98">
      <w:pPr>
        <w:spacing w:after="0" w:line="240" w:lineRule="auto"/>
      </w:pPr>
      <w:r>
        <w:separator/>
      </w:r>
    </w:p>
  </w:footnote>
  <w:footnote w:type="continuationSeparator" w:id="0">
    <w:p w14:paraId="1AB7BABC" w14:textId="77777777" w:rsidR="00C221B0" w:rsidRDefault="00C221B0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A3F1F1" w14:textId="77777777" w:rsidR="00DF4DD0" w:rsidRDefault="00DF4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77777777" w:rsidR="00B55D98" w:rsidRPr="004815DC" w:rsidRDefault="000306D7" w:rsidP="00B55D98">
    <w:pPr>
      <w:pStyle w:val="Header"/>
      <w:tabs>
        <w:tab w:val="left" w:pos="524"/>
      </w:tabs>
      <w:rPr>
        <w:rFonts w:ascii="Dubai" w:hAnsi="Dubai" w:cs="Dubai"/>
        <w:b/>
        <w:bCs/>
        <w:sz w:val="14"/>
        <w:szCs w:val="14"/>
        <w:lang w:bidi="ar-AE"/>
      </w:rPr>
    </w:pPr>
    <w:r>
      <w:rPr>
        <w:rFonts w:ascii="Dubai" w:hAnsi="Dubai" w:cs="Dubai"/>
        <w:b/>
        <w:bCs/>
        <w:noProof/>
        <w:sz w:val="14"/>
        <w:szCs w:val="14"/>
        <w:lang w:val="en-US"/>
      </w:rPr>
      <w:drawing>
        <wp:anchor distT="0" distB="0" distL="114300" distR="114300" simplePos="0" relativeHeight="251674624" behindDoc="1" locked="0" layoutInCell="1" allowOverlap="1" wp14:anchorId="5DEA2F32" wp14:editId="14033EDC">
          <wp:simplePos x="0" y="0"/>
          <wp:positionH relativeFrom="margin">
            <wp:align>center</wp:align>
          </wp:positionH>
          <wp:positionV relativeFrom="paragraph">
            <wp:posOffset>-452870</wp:posOffset>
          </wp:positionV>
          <wp:extent cx="7569694" cy="1069935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94" cy="1069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6112B" w14:textId="77777777" w:rsidR="00DF4DD0" w:rsidRDefault="00DF4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-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B1062DB"/>
    <w:multiLevelType w:val="hybridMultilevel"/>
    <w:tmpl w:val="4DA8B25C"/>
    <w:lvl w:ilvl="0" w:tplc="9EC43678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6E008E"/>
    <w:multiLevelType w:val="hybridMultilevel"/>
    <w:tmpl w:val="4A8C6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75358"/>
    <w:multiLevelType w:val="hybridMultilevel"/>
    <w:tmpl w:val="819CB4A4"/>
    <w:lvl w:ilvl="0" w:tplc="F98ACA60">
      <w:numFmt w:val="bullet"/>
      <w:lvlText w:val="-"/>
      <w:lvlJc w:val="left"/>
      <w:pPr>
        <w:ind w:left="72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734FC"/>
    <w:multiLevelType w:val="hybridMultilevel"/>
    <w:tmpl w:val="E5325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C6623FB"/>
    <w:multiLevelType w:val="hybridMultilevel"/>
    <w:tmpl w:val="144C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B5A73"/>
    <w:multiLevelType w:val="hybridMultilevel"/>
    <w:tmpl w:val="29C25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C1D5369"/>
    <w:multiLevelType w:val="hybridMultilevel"/>
    <w:tmpl w:val="20502688"/>
    <w:lvl w:ilvl="0" w:tplc="9EC43678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1"/>
  </w:num>
  <w:num w:numId="4">
    <w:abstractNumId w:val="16"/>
  </w:num>
  <w:num w:numId="5">
    <w:abstractNumId w:val="13"/>
  </w:num>
  <w:num w:numId="6">
    <w:abstractNumId w:val="22"/>
  </w:num>
  <w:num w:numId="7">
    <w:abstractNumId w:val="4"/>
  </w:num>
  <w:num w:numId="8">
    <w:abstractNumId w:val="19"/>
  </w:num>
  <w:num w:numId="9">
    <w:abstractNumId w:val="2"/>
  </w:num>
  <w:num w:numId="10">
    <w:abstractNumId w:val="7"/>
  </w:num>
  <w:num w:numId="11">
    <w:abstractNumId w:val="15"/>
  </w:num>
  <w:num w:numId="12">
    <w:abstractNumId w:val="3"/>
  </w:num>
  <w:num w:numId="13">
    <w:abstractNumId w:val="12"/>
  </w:num>
  <w:num w:numId="14">
    <w:abstractNumId w:val="8"/>
  </w:num>
  <w:num w:numId="15">
    <w:abstractNumId w:val="0"/>
  </w:num>
  <w:num w:numId="16">
    <w:abstractNumId w:val="14"/>
  </w:num>
  <w:num w:numId="17">
    <w:abstractNumId w:val="23"/>
  </w:num>
  <w:num w:numId="18">
    <w:abstractNumId w:val="9"/>
  </w:num>
  <w:num w:numId="19">
    <w:abstractNumId w:val="18"/>
  </w:num>
  <w:num w:numId="20">
    <w:abstractNumId w:val="11"/>
  </w:num>
  <w:num w:numId="21">
    <w:abstractNumId w:val="17"/>
  </w:num>
  <w:num w:numId="22">
    <w:abstractNumId w:val="10"/>
  </w:num>
  <w:num w:numId="23">
    <w:abstractNumId w:val="21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/4Fg748Pc8rhJoDfpxX8HNASIHVEcQUIIP4kUAEp16/nMkNiqjRwLSL2HQTX5biFZcPBrwYoPiWUVkIigjoSg==" w:salt="7i9pI32z118LJuRxeIhkF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220E1"/>
    <w:rsid w:val="00026EB9"/>
    <w:rsid w:val="000306D7"/>
    <w:rsid w:val="000374FC"/>
    <w:rsid w:val="000560C3"/>
    <w:rsid w:val="00076A7D"/>
    <w:rsid w:val="00076E92"/>
    <w:rsid w:val="00084A5B"/>
    <w:rsid w:val="000C3C75"/>
    <w:rsid w:val="000C54C2"/>
    <w:rsid w:val="001048B5"/>
    <w:rsid w:val="00104DB1"/>
    <w:rsid w:val="00112AA5"/>
    <w:rsid w:val="00121949"/>
    <w:rsid w:val="00136C94"/>
    <w:rsid w:val="0015691A"/>
    <w:rsid w:val="00185CD6"/>
    <w:rsid w:val="0019693D"/>
    <w:rsid w:val="001A4778"/>
    <w:rsid w:val="001D1D4A"/>
    <w:rsid w:val="001E23EA"/>
    <w:rsid w:val="001E61D2"/>
    <w:rsid w:val="001F1669"/>
    <w:rsid w:val="001F2E7F"/>
    <w:rsid w:val="00230B88"/>
    <w:rsid w:val="002328EE"/>
    <w:rsid w:val="00260377"/>
    <w:rsid w:val="00262ED8"/>
    <w:rsid w:val="0029367E"/>
    <w:rsid w:val="00296B15"/>
    <w:rsid w:val="002A0E72"/>
    <w:rsid w:val="002A78C2"/>
    <w:rsid w:val="002D7128"/>
    <w:rsid w:val="002D7A85"/>
    <w:rsid w:val="002F2410"/>
    <w:rsid w:val="002F39F4"/>
    <w:rsid w:val="00320BBF"/>
    <w:rsid w:val="003264FA"/>
    <w:rsid w:val="00330E82"/>
    <w:rsid w:val="00340359"/>
    <w:rsid w:val="00342DF2"/>
    <w:rsid w:val="00344054"/>
    <w:rsid w:val="0035796A"/>
    <w:rsid w:val="00364191"/>
    <w:rsid w:val="003A7505"/>
    <w:rsid w:val="003E2DA7"/>
    <w:rsid w:val="004141A7"/>
    <w:rsid w:val="00415A9A"/>
    <w:rsid w:val="00425373"/>
    <w:rsid w:val="004316F1"/>
    <w:rsid w:val="0045338B"/>
    <w:rsid w:val="0047163F"/>
    <w:rsid w:val="004761B6"/>
    <w:rsid w:val="004815DC"/>
    <w:rsid w:val="004933C7"/>
    <w:rsid w:val="004B1751"/>
    <w:rsid w:val="004D508E"/>
    <w:rsid w:val="004D6E1B"/>
    <w:rsid w:val="004F2FE8"/>
    <w:rsid w:val="0053223C"/>
    <w:rsid w:val="00543FD2"/>
    <w:rsid w:val="00550C3D"/>
    <w:rsid w:val="00552F36"/>
    <w:rsid w:val="00593030"/>
    <w:rsid w:val="005973B8"/>
    <w:rsid w:val="005A1FC4"/>
    <w:rsid w:val="005D56C2"/>
    <w:rsid w:val="005D74FC"/>
    <w:rsid w:val="005F59FD"/>
    <w:rsid w:val="00604C53"/>
    <w:rsid w:val="00655756"/>
    <w:rsid w:val="00661AFB"/>
    <w:rsid w:val="00663D10"/>
    <w:rsid w:val="00680B7E"/>
    <w:rsid w:val="006A5601"/>
    <w:rsid w:val="006A7012"/>
    <w:rsid w:val="006A7F47"/>
    <w:rsid w:val="006B4852"/>
    <w:rsid w:val="006C0708"/>
    <w:rsid w:val="006D1FED"/>
    <w:rsid w:val="00717D30"/>
    <w:rsid w:val="007457F7"/>
    <w:rsid w:val="0074651C"/>
    <w:rsid w:val="00774D5E"/>
    <w:rsid w:val="007834B2"/>
    <w:rsid w:val="007C78AB"/>
    <w:rsid w:val="007E736C"/>
    <w:rsid w:val="007F6A7F"/>
    <w:rsid w:val="008119FE"/>
    <w:rsid w:val="00813369"/>
    <w:rsid w:val="00820CC2"/>
    <w:rsid w:val="0085558A"/>
    <w:rsid w:val="00856C1A"/>
    <w:rsid w:val="00861490"/>
    <w:rsid w:val="00877784"/>
    <w:rsid w:val="008834EF"/>
    <w:rsid w:val="00883835"/>
    <w:rsid w:val="008A3766"/>
    <w:rsid w:val="008B55E6"/>
    <w:rsid w:val="008C3A34"/>
    <w:rsid w:val="008E1016"/>
    <w:rsid w:val="008E1BA3"/>
    <w:rsid w:val="008E48F8"/>
    <w:rsid w:val="008F2031"/>
    <w:rsid w:val="008F49DB"/>
    <w:rsid w:val="00900935"/>
    <w:rsid w:val="00910B6F"/>
    <w:rsid w:val="00914F86"/>
    <w:rsid w:val="00937B6A"/>
    <w:rsid w:val="009510C3"/>
    <w:rsid w:val="009679EF"/>
    <w:rsid w:val="00982FC3"/>
    <w:rsid w:val="0099060E"/>
    <w:rsid w:val="00993B8F"/>
    <w:rsid w:val="009D22B2"/>
    <w:rsid w:val="009D7AB9"/>
    <w:rsid w:val="009E12EA"/>
    <w:rsid w:val="00A21135"/>
    <w:rsid w:val="00A222D2"/>
    <w:rsid w:val="00A3133D"/>
    <w:rsid w:val="00A400E6"/>
    <w:rsid w:val="00A41DB0"/>
    <w:rsid w:val="00A57F29"/>
    <w:rsid w:val="00A60555"/>
    <w:rsid w:val="00A76CC0"/>
    <w:rsid w:val="00A91DEF"/>
    <w:rsid w:val="00A9776A"/>
    <w:rsid w:val="00AC7ABE"/>
    <w:rsid w:val="00AD70FA"/>
    <w:rsid w:val="00AE57B5"/>
    <w:rsid w:val="00AE7288"/>
    <w:rsid w:val="00AF1CD6"/>
    <w:rsid w:val="00B101C4"/>
    <w:rsid w:val="00B16A26"/>
    <w:rsid w:val="00B17605"/>
    <w:rsid w:val="00B362B5"/>
    <w:rsid w:val="00B36E65"/>
    <w:rsid w:val="00B50169"/>
    <w:rsid w:val="00B55D98"/>
    <w:rsid w:val="00B73223"/>
    <w:rsid w:val="00B83D12"/>
    <w:rsid w:val="00BA1820"/>
    <w:rsid w:val="00BF7B87"/>
    <w:rsid w:val="00C221B0"/>
    <w:rsid w:val="00C351E8"/>
    <w:rsid w:val="00C36559"/>
    <w:rsid w:val="00C63E05"/>
    <w:rsid w:val="00C86C8D"/>
    <w:rsid w:val="00C8718F"/>
    <w:rsid w:val="00C919AD"/>
    <w:rsid w:val="00CD6174"/>
    <w:rsid w:val="00CE0A36"/>
    <w:rsid w:val="00CE199F"/>
    <w:rsid w:val="00CF0432"/>
    <w:rsid w:val="00D015BA"/>
    <w:rsid w:val="00D058A4"/>
    <w:rsid w:val="00D13E63"/>
    <w:rsid w:val="00D55589"/>
    <w:rsid w:val="00D82096"/>
    <w:rsid w:val="00DB4446"/>
    <w:rsid w:val="00DB69D2"/>
    <w:rsid w:val="00DF3298"/>
    <w:rsid w:val="00DF4DD0"/>
    <w:rsid w:val="00E01689"/>
    <w:rsid w:val="00E03F71"/>
    <w:rsid w:val="00E2732D"/>
    <w:rsid w:val="00E37C83"/>
    <w:rsid w:val="00E54A04"/>
    <w:rsid w:val="00E67C5A"/>
    <w:rsid w:val="00E67E44"/>
    <w:rsid w:val="00E755DD"/>
    <w:rsid w:val="00E8093A"/>
    <w:rsid w:val="00E8361F"/>
    <w:rsid w:val="00E94080"/>
    <w:rsid w:val="00EA428A"/>
    <w:rsid w:val="00EB2741"/>
    <w:rsid w:val="00EC077B"/>
    <w:rsid w:val="00EC1033"/>
    <w:rsid w:val="00ED1368"/>
    <w:rsid w:val="00EF08E9"/>
    <w:rsid w:val="00F04F9B"/>
    <w:rsid w:val="00F10D1B"/>
    <w:rsid w:val="00F114AE"/>
    <w:rsid w:val="00F312F0"/>
    <w:rsid w:val="00F3762D"/>
    <w:rsid w:val="00F638AA"/>
    <w:rsid w:val="00F8079F"/>
    <w:rsid w:val="00F91119"/>
    <w:rsid w:val="00F95BDA"/>
    <w:rsid w:val="00FB3B5C"/>
    <w:rsid w:val="00FC5B11"/>
    <w:rsid w:val="00FD39A8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9A8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uiPriority w:val="39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uiPriority w:val="34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D39A8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D39A8"/>
    <w:pPr>
      <w:tabs>
        <w:tab w:val="left" w:pos="440"/>
        <w:tab w:val="right" w:leader="dot" w:pos="10536"/>
      </w:tabs>
      <w:spacing w:after="100" w:line="360" w:lineRule="auto"/>
    </w:pPr>
  </w:style>
  <w:style w:type="paragraph" w:customStyle="1" w:styleId="TableParagraph">
    <w:name w:val="Table Paragraph"/>
    <w:basedOn w:val="Normal"/>
    <w:uiPriority w:val="1"/>
    <w:qFormat/>
    <w:rsid w:val="006A56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A51075BC6C84B91FD9345C2B4FF7A" ma:contentTypeVersion="1" ma:contentTypeDescription="Create a new document." ma:contentTypeScope="" ma:versionID="fec3b40f5da113e742e51534cb36f159">
  <xsd:schema xmlns:xsd="http://www.w3.org/2001/XMLSchema" xmlns:xs="http://www.w3.org/2001/XMLSchema" xmlns:p="http://schemas.microsoft.com/office/2006/metadata/properties" xmlns:ns2="4f0e8d37-84eb-4a7b-a8b3-2ce5a271e8bd" targetNamespace="http://schemas.microsoft.com/office/2006/metadata/properties" ma:root="true" ma:fieldsID="a3227dd827d032598d5d22807f158ef0" ns2:_="">
    <xsd:import namespace="4f0e8d37-84eb-4a7b-a8b3-2ce5a271e8b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e8d37-84eb-4a7b-a8b3-2ce5a271e8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0DDF7-757D-4D5C-9717-5746BE88A1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BCA1FF-9C06-43B5-A724-56D4DCBCAE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788577-9190-438C-8520-531A9D55F8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6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Amin Alyassi</dc:creator>
  <cp:keywords/>
  <dc:description/>
  <cp:lastModifiedBy>Kholoud Mansi</cp:lastModifiedBy>
  <cp:revision>3</cp:revision>
  <dcterms:created xsi:type="dcterms:W3CDTF">2023-10-26T09:10:00Z</dcterms:created>
  <dcterms:modified xsi:type="dcterms:W3CDTF">2023-10-26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A51075BC6C84B91FD9345C2B4FF7A</vt:lpwstr>
  </property>
</Properties>
</file>